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8.xml" ContentType="application/vnd.openxmlformats-officedocument.wordprocessingml.header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803048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УНОВОМ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ТЕХНИЧКИХНАУКАУНОВОМ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  <w:highlight w:val="yellow"/>
        </w:rPr>
        <w:t>Имеипрезимекандидат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 w:rsidRPr="004D2601">
        <w:rPr>
          <w:rFonts w:ascii="Arial" w:hAnsi="Arial"/>
          <w:b/>
          <w:sz w:val="48"/>
          <w:szCs w:val="48"/>
          <w:highlight w:val="yellow"/>
        </w:rPr>
        <w:t>Насловдипломскограда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академске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</w:rPr>
        <w:t>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УНОВОМ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ТЕХНИЧКИХ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Доситеја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ЗАИЗРАДУ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уносипредметни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академске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Софтверскоинжењерствоиинформационетехнологије</w:t>
            </w:r>
          </w:p>
          <w:p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илиРачунарствои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студијског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рослав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или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дрМиланРапа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</w:rPr>
              <w:t>)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Имеи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8935A6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</w:rPr>
              <w:t>xx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</w:rPr>
              <w:t>ДрИмеи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</w:rPr>
              <w:t>звање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ОСНОВУПОДНЕТЕ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ДОКУМЕНТАЦИЈЕИОДРЕДБИСТАТУТАФАКУЛТЕТАИЗДАЈЕСЕЗАДАТАКЗАДИПЛОМСКИ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ДИПЛОМСКОГ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 w:rsidRPr="0037593E">
              <w:rPr>
                <w:rFonts w:ascii="Arial" w:hAnsi="Arial"/>
                <w:b/>
                <w:highlight w:val="yellow"/>
              </w:rPr>
              <w:t>Насловдипломскоград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студијског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36546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365468" w:rsidRPr="00AC1C61">
              <w:rPr>
                <w:rFonts w:ascii="Arial" w:hAnsi="Arial"/>
              </w:rPr>
            </w:r>
            <w:r w:rsidR="0036546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36546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365468" w:rsidRPr="00AC1C61">
              <w:rPr>
                <w:rFonts w:ascii="Arial" w:hAnsi="Arial"/>
              </w:rPr>
            </w:r>
            <w:r w:rsidR="0036546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Име и презиме кандидат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Наслов рад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E7B7C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[bachelor or master 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kandidat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Naslov rada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365468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365468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36546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365468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>
        <w:rPr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>
        <w:rPr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>
        <w:rPr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 xml:space="preserve">Платформа као услуга (енгл. </w:t>
      </w:r>
      <w:r>
        <w:rPr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>
        <w:rPr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>
        <w:rPr>
          <w:lang w:val="en-GB"/>
        </w:rPr>
        <w:t>AW</w:t>
      </w:r>
      <w:r w:rsidR="008E09A8">
        <w:rPr>
          <w:lang w:val="en-GB"/>
        </w:rPr>
        <w:t>S (A</w:t>
      </w:r>
      <w:r>
        <w:rPr>
          <w:lang w:val="en-GB"/>
        </w:rPr>
        <w:t>mazon Web Services</w:t>
      </w:r>
      <w:r>
        <w:t xml:space="preserve">). </w:t>
      </w:r>
      <w:r w:rsidR="00003D09">
        <w:t>AWS</w:t>
      </w:r>
      <w:r>
        <w:t xml:space="preserve"> је клауд провајдер који нуди преко 200 различитих сервиса, као што су </w:t>
      </w:r>
      <w:r>
        <w:rPr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rPr>
          <w:lang/>
        </w:rPr>
        <w:t>осврнути на</w:t>
      </w:r>
      <w:r w:rsidR="00DE3302">
        <w:t xml:space="preserve">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, као и библиотеке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E614D3"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AWS Console)</w:t>
      </w:r>
    </w:p>
    <w:p w:rsidR="004548E1" w:rsidRPr="009839CF" w:rsidRDefault="004548E1" w:rsidP="009839CF">
      <w:pPr>
        <w:pStyle w:val="Teze"/>
      </w:pPr>
      <w:r w:rsidRPr="009839CF">
        <w:t xml:space="preserve">Коришћењем интерфејса командне линије (AWS CLI – AWS Command Line Interface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Infrastructure as Code - IaC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JSON</w:t>
      </w:r>
      <w:r w:rsidR="00EA461A" w:rsidRPr="001232E2">
        <w:t xml:space="preserve"> или </w:t>
      </w:r>
      <w:r w:rsidR="00CD6D87" w:rsidRPr="001232E2"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1232E2">
        <w:t xml:space="preserve">Cloud </w:t>
      </w:r>
      <w:r w:rsidR="00581142" w:rsidRPr="001232E2"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креирао </w:t>
      </w:r>
      <w:r w:rsidR="005939B9">
        <w:rPr>
          <w:lang w:val="en-GB"/>
        </w:rPr>
        <w:t xml:space="preserve">AWS CDK </w:t>
      </w:r>
      <w:r w:rsidR="005939B9">
        <w:t>(</w:t>
      </w:r>
      <w:r>
        <w:rPr>
          <w:lang w:val="en-GB"/>
        </w:rPr>
        <w:t>Cloud Development Kit</w:t>
      </w:r>
      <w: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Јаваскрипт, Тајпскрипт, Пајтон, Јава, Си шарп и Гоу, а најчешће се користе Тајпскрипт и Пајтон. Код написан у оквиру </w:t>
      </w:r>
      <w:r w:rsidR="00AF6732">
        <w:t>AWS CDK</w:t>
      </w:r>
      <w:r>
        <w:t xml:space="preserve"> се преводи у </w:t>
      </w:r>
      <w:r w:rsidR="00AF6732">
        <w:t>Cloud Formation</w:t>
      </w:r>
      <w:r>
        <w:t xml:space="preserve"> и тако се испоручује на </w:t>
      </w:r>
      <w:r w:rsidR="00AF6732"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>
        <w:t xml:space="preserve">Cloud Formation </w:t>
      </w:r>
      <w:r w:rsidRPr="009839CF">
        <w:rPr>
          <w:rStyle w:val="ObiantekstChar"/>
        </w:rPr>
        <w:t xml:space="preserve">или </w:t>
      </w:r>
      <w:r w:rsidR="00AF6732" w:rsidRPr="009839CF">
        <w:rPr>
          <w:rStyle w:val="ObiantekstChar"/>
        </w:rPr>
        <w:t>AWS CDK</w:t>
      </w:r>
      <w:r w:rsidRPr="009839CF">
        <w:rPr>
          <w:rStyle w:val="ObiantekstChar"/>
        </w:rPr>
        <w:t xml:space="preserve">, а један од њих јесте и </w:t>
      </w:r>
      <w:r w:rsidR="001626D2" w:rsidRPr="009839CF">
        <w:rPr>
          <w:rStyle w:val="ObiantekstChar"/>
        </w:rPr>
        <w:t>SST (</w:t>
      </w:r>
      <w:r w:rsidR="00354284" w:rsidRPr="009839CF">
        <w:rPr>
          <w:rStyle w:val="ObiantekstChar"/>
        </w:rPr>
        <w:t xml:space="preserve">Serverless Stack Toolkit). </w:t>
      </w:r>
      <w:r w:rsidR="001626D2" w:rsidRPr="009839CF">
        <w:rPr>
          <w:rStyle w:val="ObiantekstChar"/>
        </w:rPr>
        <w:t>SST</w:t>
      </w:r>
      <w:r w:rsidR="002C5BA1">
        <w:rPr>
          <w:rStyle w:val="ObiantekstChar"/>
          <w:lang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9839CF">
        <w:rPr>
          <w:rStyle w:val="ObiantekstChar"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Live Lambda Development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rPr>
          <w:lang/>
        </w:rPr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4977F8" w:rsidRDefault="004977F8" w:rsidP="004977F8">
      <w:pPr>
        <w:pStyle w:val="Heading3"/>
        <w:rPr>
          <w:lang w:val="en-GB"/>
        </w:rPr>
      </w:pPr>
      <w:r>
        <w:t>База података (</w:t>
      </w:r>
      <w:r>
        <w:rPr>
          <w:lang w:val="en-GB"/>
        </w:rPr>
        <w:t>DynamoDB</w:t>
      </w:r>
      <w:r>
        <w:t>)</w:t>
      </w:r>
    </w:p>
    <w:p w:rsidR="000E2FB7" w:rsidRDefault="004977F8" w:rsidP="00FF3A0E">
      <w:pPr>
        <w:pStyle w:val="Obiantekst"/>
        <w:ind w:firstLine="360"/>
      </w:pPr>
      <w:r>
        <w:t xml:space="preserve">База података коју ћемо користити јесте </w:t>
      </w:r>
      <w:r>
        <w:rPr>
          <w:lang w:val="en-GB"/>
        </w:rPr>
        <w:t>DynamoDB</w:t>
      </w:r>
      <w:r>
        <w:t xml:space="preserve">. </w:t>
      </w:r>
      <w:r>
        <w:rPr>
          <w:lang w:val="en-GB"/>
        </w:rPr>
        <w:t xml:space="preserve">Dynamo </w:t>
      </w:r>
      <w:r>
        <w:t>је</w:t>
      </w:r>
      <w:r>
        <w:rPr>
          <w:lang w:val="en-GB"/>
        </w:rPr>
        <w:t xml:space="preserve"> </w:t>
      </w:r>
      <w:r>
        <w:t>нерелациона баз</w:t>
      </w:r>
      <w:r w:rsidR="00C269F0">
        <w:t>а креирана од стране људи из А</w:t>
      </w:r>
      <w:r w:rsidR="00C269F0">
        <w:rPr>
          <w:lang w:val="en-GB"/>
        </w:rPr>
        <w:t>WS</w:t>
      </w:r>
      <w:r>
        <w:t>-а која подржава кључ-вредност и документ базиране структуре.</w:t>
      </w:r>
      <w:r w:rsidR="000F1DAD">
        <w:t xml:space="preserve"> </w:t>
      </w:r>
      <w:r>
        <w:t>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>
        <w:rPr>
          <w:lang w:val="en-GB"/>
        </w:rPr>
        <w:t>Query</w:t>
      </w:r>
      <w:r>
        <w:t>)</w:t>
      </w:r>
      <w:r w:rsidR="007A22F1">
        <w:t>, као и</w:t>
      </w:r>
      <w:r>
        <w:t xml:space="preserve"> претрагау скенирањем читаве базе (</w:t>
      </w:r>
      <w:r>
        <w:rPr>
          <w:lang w:val="en-GB"/>
        </w:rPr>
        <w:t>Scan</w:t>
      </w:r>
      <w:r>
        <w:t>)</w:t>
      </w:r>
      <w:r>
        <w:rPr>
          <w:lang w:val="en-GB"/>
        </w:rPr>
        <w:t>.</w:t>
      </w:r>
      <w:r w:rsidR="007A22F1"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="007A22F1">
        <w:t>Комплексно с</w:t>
      </w:r>
      <w:r>
        <w:t>кенирање</w:t>
      </w:r>
      <w:r w:rsidR="007A22F1">
        <w:t xml:space="preserve"> (са филтерима)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>
        <w:rPr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Sort Key/Range Key)</w:t>
      </w:r>
      <w:r>
        <w:t>. Такође, глобални индекси (</w:t>
      </w:r>
      <w:r>
        <w:rPr>
          <w:lang w:val="en-GB"/>
        </w:rPr>
        <w:t>Global Indexes</w:t>
      </w:r>
      <w:r>
        <w:t>) се налик кључу могу састојати из једног или два дела.</w:t>
      </w:r>
    </w:p>
    <w:p w:rsidR="00644C75" w:rsidRDefault="00644C75" w:rsidP="004977F8">
      <w:pPr>
        <w:pStyle w:val="BodyText"/>
      </w:pPr>
    </w:p>
    <w:p w:rsidR="008121E8" w:rsidRDefault="008121E8" w:rsidP="008121E8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2ACE" w:rsidRDefault="007F2ACE" w:rsidP="008121E8">
      <w:pPr>
        <w:pStyle w:val="Labelaslike"/>
        <w:rPr>
          <w:lang w:val="en-GB"/>
        </w:rPr>
      </w:pPr>
    </w:p>
    <w:p w:rsidR="00634352" w:rsidRPr="00E1760F" w:rsidRDefault="008121E8" w:rsidP="00E1760F">
      <w:pPr>
        <w:pStyle w:val="Labelaslike"/>
      </w:pPr>
      <w:r>
        <w:t>Слика 2.</w:t>
      </w:r>
      <w:r w:rsidR="00A5364C">
        <w:rPr>
          <w:lang/>
        </w:rPr>
        <w:t>3</w:t>
      </w:r>
      <w:r>
        <w:t xml:space="preserve"> – </w:t>
      </w:r>
      <w:r>
        <w:rPr>
          <w:lang w:val="en-GB"/>
        </w:rPr>
        <w:t>DynamoDB</w:t>
      </w:r>
    </w:p>
    <w:p w:rsidR="00634352" w:rsidRPr="00634352" w:rsidRDefault="00634352" w:rsidP="008121E8">
      <w:pPr>
        <w:pStyle w:val="Labelaslike"/>
      </w:pPr>
    </w:p>
    <w:p w:rsidR="004977F8" w:rsidRDefault="004977F8" w:rsidP="008121E8">
      <w:pPr>
        <w:pStyle w:val="Heading3"/>
      </w:pPr>
      <w:r>
        <w:t>Бекенд (API Gateway, Lambda)</w:t>
      </w:r>
    </w:p>
    <w:p w:rsidR="00581142" w:rsidRDefault="004548E1" w:rsidP="00FF3A0E">
      <w:pPr>
        <w:pStyle w:val="Obiantekst"/>
        <w:ind w:firstLine="360"/>
      </w:pPr>
      <w:r w:rsidRPr="004548E1">
        <w:t xml:space="preserve">Бекенд наше апликације реализован је помоћу AWS Lambda функција које су увезане у оквиру AWS API Gateway-a. </w:t>
      </w:r>
    </w:p>
    <w:p w:rsidR="00581142" w:rsidRDefault="004548E1" w:rsidP="00E05B89">
      <w:pPr>
        <w:pStyle w:val="Obiantekst"/>
        <w:ind w:firstLine="360"/>
      </w:pPr>
      <w:r w:rsidRPr="004548E1">
        <w:t xml:space="preserve">AWS Lambda представља сервис који нуди рачунарске ресурсе специфичне за извршавање функције којој је тај сервис намењен. Када користимо Lambda сервис, не инстанцирамо никакав сервер и не </w:t>
      </w:r>
      <w:r w:rsidRPr="004548E1">
        <w:lastRenderedPageBreak/>
        <w:t>размишљамо о администрацији, већ се бринемо само за ко</w:t>
      </w:r>
      <w:r w:rsidR="00DC6383">
        <w:t>д који се извршава</w:t>
      </w:r>
      <w:r w:rsidRPr="004548E1">
        <w:t>, а све остало одрађује AWS. Lambda се аутоматски скалира, а наплаћује се на основу времена извршавања функције. Док се Lambda не извршава, она нас не кошта ништа. Први пут када се Lambda позове, одговор је нешто спорији због хладног подизања (</w:t>
      </w:r>
      <w:r w:rsidR="00483455">
        <w:rPr>
          <w:lang/>
        </w:rPr>
        <w:t xml:space="preserve">енгл. </w:t>
      </w:r>
      <w:r w:rsidRPr="004548E1">
        <w:t>cold start) кој</w:t>
      </w:r>
      <w:r w:rsidR="00A640F4">
        <w:t xml:space="preserve">и подразумева буђење наше </w:t>
      </w:r>
      <w:r w:rsidR="00A640F4">
        <w:rPr>
          <w:lang/>
        </w:rPr>
        <w:t>функције</w:t>
      </w:r>
      <w:r w:rsidRPr="004548E1">
        <w:t xml:space="preserve"> у оквиру </w:t>
      </w:r>
      <w:r w:rsidR="00A640F4">
        <w:rPr>
          <w:lang w:val="en-GB"/>
        </w:rPr>
        <w:t>AWS</w:t>
      </w:r>
      <w:r w:rsidR="00A640F4">
        <w:rPr>
          <w:lang/>
        </w:rPr>
        <w:t>-a</w:t>
      </w:r>
      <w:r w:rsidRPr="004548E1">
        <w:t xml:space="preserve">, јер се Lambda која се не користи одређено време аутоматски успава, па ново резервисање ресурса захтева одређено време. AWS </w:t>
      </w:r>
    </w:p>
    <w:p w:rsidR="005C3F9C" w:rsidRPr="005C3F9C" w:rsidRDefault="004548E1" w:rsidP="005C3F9C">
      <w:pPr>
        <w:pStyle w:val="Obiantekst"/>
        <w:ind w:firstLine="360"/>
        <w:rPr>
          <w:lang/>
        </w:rPr>
      </w:pPr>
      <w:r w:rsidRPr="004548E1">
        <w:t>API Gateway сервис задужен је за креирање, објављивање, одржавање, надзор и обезбеђивање REST, HTTP и WebSocket API-ја на било којој скали. У оквиру Адверто апликације, користи се као REST API Gateway који рутира захтеве ка о</w:t>
      </w:r>
      <w:r w:rsidR="007B043A">
        <w:t>дговарајућим Lambda функцијама.</w:t>
      </w:r>
      <w:r w:rsidR="00575DB7">
        <w:t xml:space="preserve"> </w:t>
      </w:r>
    </w:p>
    <w:p w:rsidR="007B043A" w:rsidRPr="00E44C16" w:rsidRDefault="007B043A" w:rsidP="007B043A">
      <w:pPr>
        <w:pStyle w:val="BodyText"/>
      </w:pPr>
    </w:p>
    <w:p w:rsidR="004548E1" w:rsidRDefault="005835A1" w:rsidP="00F2580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9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43A" w:rsidRDefault="007B043A" w:rsidP="00F25803">
      <w:pPr>
        <w:pStyle w:val="Labelaslike"/>
        <w:rPr>
          <w:lang w:val="en-GB"/>
        </w:rPr>
      </w:pPr>
    </w:p>
    <w:p w:rsidR="00581142" w:rsidRDefault="00A5364C" w:rsidP="00A76E9E">
      <w:pPr>
        <w:pStyle w:val="Labelaslike"/>
      </w:pPr>
      <w:r>
        <w:t>Слика 2.</w:t>
      </w:r>
      <w:r>
        <w:rPr>
          <w:lang/>
        </w:rPr>
        <w:t>4</w:t>
      </w:r>
      <w:r w:rsidR="00F25803">
        <w:t xml:space="preserve"> </w:t>
      </w:r>
      <w:r w:rsidR="005835A1">
        <w:t>–</w:t>
      </w:r>
      <w:r w:rsidR="00F25803">
        <w:t xml:space="preserve"> </w:t>
      </w:r>
      <w:r w:rsidR="005835A1">
        <w:rPr>
          <w:lang w:val="en-GB"/>
        </w:rPr>
        <w:t xml:space="preserve">API Gateway </w:t>
      </w:r>
      <w:r w:rsidR="005835A1">
        <w:t>и</w:t>
      </w:r>
      <w:r w:rsidR="005835A1">
        <w:rPr>
          <w:lang w:val="en-GB"/>
        </w:rPr>
        <w:t xml:space="preserve"> </w:t>
      </w:r>
      <w:r w:rsidR="00F25803">
        <w:rPr>
          <w:lang w:val="en-GB"/>
        </w:rPr>
        <w:t>Lambda</w:t>
      </w: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>Складиштење фајлова (</w:t>
      </w:r>
      <w:r>
        <w:rPr>
          <w:lang w:val="en-GB"/>
        </w:rPr>
        <w:t>S3)</w:t>
      </w:r>
    </w:p>
    <w:p w:rsidR="004548E1" w:rsidRPr="00FE35EA" w:rsidRDefault="004548E1" w:rsidP="00DF5F54">
      <w:pPr>
        <w:pStyle w:val="Obiantekst"/>
        <w:ind w:firstLine="360"/>
        <w:rPr>
          <w:lang/>
        </w:rPr>
      </w:pPr>
      <w:r w:rsidRPr="004548E1">
        <w:t>Amazon Simple Storage Service, познатији као S3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object) обухвата датотеку и све метаподатке који ту датотеку описују. Објекти се чувају у оквиру складишта које са назива корпa (енгл. bucket) при чему сваки објекат има кључ (енгл. key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</w:t>
      </w:r>
      <w:r w:rsidR="00FE35EA">
        <w:lastRenderedPageBreak/>
        <w:t>Поред самог складиштења, овај сервис нуди и разне друге функционалности које олакшавају рад са фајловима</w:t>
      </w:r>
      <w:r w:rsidR="00FE35EA">
        <w:rPr>
          <w:lang/>
        </w:rPr>
        <w:t xml:space="preserve"> и доприносе перформансама система уколико се искористе на правилан начин. Је</w:t>
      </w:r>
      <w:r w:rsidR="007A6840">
        <w:rPr>
          <w:lang/>
        </w:rPr>
        <w:t>дна од тих фунцкионалности је</w:t>
      </w:r>
      <w:r w:rsidR="00FE35EA">
        <w:rPr>
          <w:lang/>
        </w:rPr>
        <w:t xml:space="preserve"> </w:t>
      </w:r>
      <w:r w:rsidR="00FE35EA">
        <w:rPr>
          <w:lang w:val="en-GB"/>
        </w:rPr>
        <w:t xml:space="preserve">Presigned Post Data </w:t>
      </w:r>
      <w:r w:rsidR="00FE35EA">
        <w:rPr>
          <w:lang/>
        </w:rPr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FF0EFC" w:rsidP="00A334F6">
      <w:pPr>
        <w:pStyle w:val="Labelaslike"/>
      </w:pPr>
      <w:r>
        <w:t>Слика 2.</w:t>
      </w:r>
      <w:r>
        <w:rPr>
          <w:lang/>
        </w:rPr>
        <w:t>5</w:t>
      </w:r>
      <w:r w:rsidR="00A334F6">
        <w:t xml:space="preserve"> – </w:t>
      </w:r>
      <w:r w:rsidR="007A358A" w:rsidRPr="004548E1">
        <w:t>Simple Storage Service</w:t>
      </w:r>
    </w:p>
    <w:p w:rsidR="00166DA4" w:rsidRPr="00A334F6" w:rsidRDefault="00166DA4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>
        <w:rPr>
          <w:lang w:val="en-GB"/>
        </w:rPr>
        <w:t>Cognito</w:t>
      </w:r>
      <w:r w:rsidR="004548E1">
        <w:rPr>
          <w:lang w:val="en-GB"/>
        </w:rPr>
        <w:t>, Security Token Service, Iden</w:t>
      </w:r>
      <w:r w:rsidR="009F69CF">
        <w:rPr>
          <w:lang w:val="en-GB"/>
        </w:rPr>
        <w:t>t</w:t>
      </w:r>
      <w:r w:rsidR="004548E1">
        <w:rPr>
          <w:lang w:val="en-GB"/>
        </w:rPr>
        <w:t>ity and Access Manag</w:t>
      </w:r>
      <w:r w:rsidR="00E34472">
        <w:rPr>
          <w:lang w:val="en-GB"/>
        </w:rPr>
        <w:t>e</w:t>
      </w:r>
      <w:r w:rsidR="004548E1">
        <w:rPr>
          <w:lang w:val="en-GB"/>
        </w:rPr>
        <w:t>ment</w:t>
      </w:r>
      <w:r>
        <w:t>)</w:t>
      </w:r>
    </w:p>
    <w:p w:rsidR="00753FEF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>Пермисије за акције над ресурсима у оквиру AWS-а се реализују кроз полисе (Policies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>
        <w:rPr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Id), верзију (Version) и листу исказа (Statement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>
        <w:t>Principal – листа ентитета на који се односи исказ</w:t>
      </w:r>
    </w:p>
    <w:p w:rsidR="00D5675E" w:rsidRDefault="00D5675E" w:rsidP="00D5675E">
      <w:pPr>
        <w:pStyle w:val="Teze"/>
      </w:pPr>
      <w:r>
        <w:t>NotPrincipal – листа ентитета на које не треба да делује исказ</w:t>
      </w:r>
    </w:p>
    <w:p w:rsidR="00D5675E" w:rsidRDefault="00D5675E" w:rsidP="00D5675E">
      <w:pPr>
        <w:pStyle w:val="Teze"/>
      </w:pPr>
      <w:r>
        <w:t>Action – листа  акција које на које се односи исказ</w:t>
      </w:r>
    </w:p>
    <w:p w:rsidR="00D5675E" w:rsidRDefault="00D5675E" w:rsidP="00D5675E">
      <w:pPr>
        <w:pStyle w:val="Teze"/>
      </w:pPr>
      <w:r>
        <w:t>NotAction – листа акција на које не треба да делује исказ</w:t>
      </w:r>
    </w:p>
    <w:p w:rsidR="00D5675E" w:rsidRDefault="00D5675E" w:rsidP="00D5675E">
      <w:pPr>
        <w:pStyle w:val="Teze"/>
      </w:pPr>
      <w:r>
        <w:t>Effect – ефекат са вредностима Allow (дозвола) или Deny (забрана)</w:t>
      </w:r>
    </w:p>
    <w:p w:rsidR="00D5675E" w:rsidRDefault="00D5675E" w:rsidP="00D5675E">
      <w:pPr>
        <w:pStyle w:val="Teze"/>
      </w:pPr>
      <w:r>
        <w:t>Resource – листа ресурса на које се односи исказ</w:t>
      </w:r>
    </w:p>
    <w:p w:rsidR="00D5675E" w:rsidRPr="00D5675E" w:rsidRDefault="00D5675E" w:rsidP="00D5675E">
      <w:pPr>
        <w:pStyle w:val="Teze"/>
      </w:pPr>
      <w:r>
        <w:t>NotResource – листа ресурса на које не треба да делује исказ</w:t>
      </w:r>
    </w:p>
    <w:p w:rsidR="00D5675E" w:rsidRDefault="00D5675E" w:rsidP="00D5675E">
      <w:pPr>
        <w:pStyle w:val="Teze"/>
      </w:pPr>
      <w:r>
        <w:t>Sid (optional) – опциони идентификатор исказа</w:t>
      </w:r>
    </w:p>
    <w:p w:rsidR="00D5675E" w:rsidRPr="00FC73C1" w:rsidRDefault="00D5675E" w:rsidP="00D5675E">
      <w:pPr>
        <w:pStyle w:val="Teze"/>
      </w:pPr>
      <w:r>
        <w:t>Conditions (optional) – опциона 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>
        <w:t xml:space="preserve">Identity-based policies </w:t>
      </w:r>
      <w:r w:rsidR="0017124C">
        <w:t xml:space="preserve">– </w:t>
      </w:r>
      <w:r>
        <w:t>полисе које се каче на кориснике, групе или роле. У оквиру Адверто апликације се каче за роле.</w:t>
      </w:r>
    </w:p>
    <w:p w:rsidR="004E75DA" w:rsidRPr="004E75DA" w:rsidRDefault="004E75DA" w:rsidP="004E75DA">
      <w:pPr>
        <w:pStyle w:val="Teze"/>
      </w:pPr>
      <w:r>
        <w:t>Resource-based policies</w:t>
      </w:r>
      <w:r w:rsidR="0017124C">
        <w:t xml:space="preserve"> –</w:t>
      </w:r>
      <w:r>
        <w:t xml:space="preserve"> полисе које се каче на ресурсе, на пример за акције над одређеним директоријумом у оквиру S3 Bucket-a.</w:t>
      </w:r>
      <w:r w:rsidRPr="004E75DA">
        <w:t xml:space="preserve"> 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У оквиру AWS-а, сервиси примају захтеве послате путем HTTP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>приступним кључем помоћу Signature Version 4 (SigV4) алгоритма. Приступни кључ чине идентификатор приступног кључа (Access Key Id) и тајна приступног кључа (Secret Access Key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 xml:space="preserve">сије (Session Token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>тира IAM (Identity And Access Ma</w:t>
      </w:r>
      <w:r>
        <w:t>nag</w:t>
      </w:r>
      <w:r w:rsidR="002B0614">
        <w:t>e</w:t>
      </w:r>
      <w:r>
        <w:t>ment)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>
        <w:t>Cognito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>
        <w:t xml:space="preserve">User Pool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>
        <w:t xml:space="preserve">Identity Pool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753FEF" w:rsidRDefault="00C503D5" w:rsidP="00753FEF">
      <w:pPr>
        <w:pStyle w:val="Obiantekst"/>
        <w:ind w:firstLine="288"/>
      </w:pPr>
      <w:r w:rsidRPr="00A41614">
        <w:t xml:space="preserve">У оквиру User Pool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СМС-а или Time-based One-time Password-a),</w:t>
      </w:r>
      <w:r w:rsidR="00D61BC7" w:rsidRPr="00A41614">
        <w:t xml:space="preserve"> SSO помоћу </w:t>
      </w:r>
      <w:r w:rsidR="00D61BC7" w:rsidRPr="00A41614">
        <w:lastRenderedPageBreak/>
        <w:t>провајдера као што су Google, Facebook, Amazon и</w:t>
      </w:r>
      <w:r w:rsidR="001E5E3F" w:rsidRPr="00A41614">
        <w:t xml:space="preserve"> Apple или протокола као што су OpenID и SAML</w:t>
      </w:r>
      <w:r w:rsidRPr="00A41614">
        <w:t>. Такође,</w:t>
      </w:r>
      <w:r w:rsidR="00997BBB" w:rsidRPr="00A41614">
        <w:t xml:space="preserve"> унутар User Pool-a,</w:t>
      </w:r>
      <w:r w:rsidRPr="00A41614">
        <w:t xml:space="preserve"> потребно је подесити и User Pool Client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Cognito сервиса</w:t>
      </w:r>
      <w:r w:rsidRPr="00A41614">
        <w:t>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>
        <w:t>Access Token</w:t>
      </w:r>
      <w:r>
        <w:rPr>
          <w:lang/>
        </w:rPr>
        <w:t xml:space="preserve"> – токен </w:t>
      </w:r>
      <w:r w:rsidR="00FD7B1A">
        <w:rPr>
          <w:lang/>
        </w:rPr>
        <w:t xml:space="preserve">који служи за аутентификацију корисника у оквиру </w:t>
      </w:r>
      <w:r w:rsidR="00953144">
        <w:rPr>
          <w:lang w:val="en-GB"/>
        </w:rPr>
        <w:t xml:space="preserve">API–ja </w:t>
      </w:r>
      <w:r w:rsidR="00FD7B1A">
        <w:rPr>
          <w:lang w:val="en-GB"/>
        </w:rPr>
        <w:t>User Pool-</w:t>
      </w:r>
      <w:r w:rsidR="00FD7B1A">
        <w:rPr>
          <w:lang/>
        </w:rPr>
        <w:t>а</w:t>
      </w:r>
      <w:r w:rsidR="00755FA5">
        <w:rPr>
          <w:lang/>
        </w:rPr>
        <w:t xml:space="preserve"> (нпр.</w:t>
      </w:r>
      <w:r w:rsidR="00FD7B1A">
        <w:rPr>
          <w:lang/>
        </w:rPr>
        <w:t xml:space="preserve"> када корисник жели да измени своје податке</w:t>
      </w:r>
      <w:r w:rsidR="00755FA5">
        <w:rPr>
          <w:lang/>
        </w:rPr>
        <w:t>)</w:t>
      </w:r>
    </w:p>
    <w:p w:rsidR="00B66501" w:rsidRPr="00C503D5" w:rsidRDefault="00B66501" w:rsidP="00B66501">
      <w:pPr>
        <w:pStyle w:val="Teze"/>
      </w:pPr>
      <w:r>
        <w:t>Identity Token</w:t>
      </w:r>
      <w:r w:rsidR="00FD7B1A">
        <w:rPr>
          <w:lang/>
        </w:rPr>
        <w:t xml:space="preserve"> – токен ко</w:t>
      </w:r>
      <w:r w:rsidR="00953144">
        <w:rPr>
          <w:lang/>
        </w:rPr>
        <w:t>ји</w:t>
      </w:r>
      <w:r w:rsidR="00755FA5">
        <w:rPr>
          <w:lang/>
        </w:rPr>
        <w:t xml:space="preserve"> садржи детаљније информације о кориснику и </w:t>
      </w:r>
      <w:r w:rsidR="00953144">
        <w:rPr>
          <w:lang/>
        </w:rPr>
        <w:t xml:space="preserve"> служи за</w:t>
      </w:r>
      <w:r w:rsidR="00650E51">
        <w:rPr>
          <w:lang/>
        </w:rPr>
        <w:t xml:space="preserve"> </w:t>
      </w:r>
      <w:r w:rsidR="00953144">
        <w:rPr>
          <w:lang/>
        </w:rPr>
        <w:t xml:space="preserve">аутентификацију и ауторизацију у оквиру целог </w:t>
      </w:r>
      <w:r w:rsidR="00953144">
        <w:rPr>
          <w:lang w:val="en-GB"/>
        </w:rPr>
        <w:t>AWS-</w:t>
      </w:r>
      <w:r w:rsidR="00953144">
        <w:rPr>
          <w:lang/>
        </w:rPr>
        <w:t>а</w:t>
      </w:r>
      <w:r w:rsidR="00755FA5">
        <w:rPr>
          <w:lang/>
        </w:rPr>
        <w:t>, односно</w:t>
      </w:r>
      <w:r w:rsidR="00755FA5">
        <w:rPr>
          <w:lang w:val="en-GB"/>
        </w:rPr>
        <w:t xml:space="preserve"> </w:t>
      </w:r>
      <w:r w:rsidR="00A4190D">
        <w:rPr>
          <w:lang/>
        </w:rPr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>
        <w:t xml:space="preserve">Refresh Token </w:t>
      </w:r>
      <w:r>
        <w:rPr>
          <w:lang/>
        </w:rPr>
        <w:t>–</w:t>
      </w:r>
      <w:r w:rsidR="00D5675E">
        <w:t xml:space="preserve"> токен који </w:t>
      </w:r>
      <w:r>
        <w:rPr>
          <w:lang/>
        </w:rPr>
        <w:t xml:space="preserve">служи за добијање нових </w:t>
      </w:r>
      <w:r>
        <w:rPr>
          <w:lang w:val="en-GB"/>
        </w:rPr>
        <w:t>Access</w:t>
      </w:r>
      <w:r>
        <w:rPr>
          <w:lang/>
        </w:rPr>
        <w:t xml:space="preserve"> и </w:t>
      </w:r>
      <w:r>
        <w:rPr>
          <w:lang w:val="en-GB"/>
        </w:rPr>
        <w:t xml:space="preserve">Identity </w:t>
      </w:r>
      <w:r>
        <w:rPr>
          <w:lang/>
        </w:rP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Identity Pool решава проблем ауторизације тако што валидира Identity токен и потом, у случају валидног токена, комуницира са STS сервисом.</w:t>
      </w:r>
      <w:r w:rsidR="0003238B">
        <w:t xml:space="preserve"> </w:t>
      </w:r>
      <w:r>
        <w:t xml:space="preserve">STS (Security Token Service) генерише темпорарне AWS креденцијале који се састоје од Access Key Id-а, Secret Access Key-а </w:t>
      </w:r>
      <w:r w:rsidR="0003238B">
        <w:t xml:space="preserve"> </w:t>
      </w:r>
      <w:r w:rsidR="00056F00">
        <w:t>и Session Token-а.</w:t>
      </w:r>
    </w:p>
    <w:p w:rsidR="005F39A5" w:rsidRPr="005F39A5" w:rsidRDefault="00D5675E" w:rsidP="00753FEF">
      <w:pPr>
        <w:pStyle w:val="Obiantekst"/>
        <w:ind w:firstLine="288"/>
      </w:pPr>
      <w:r>
        <w:t>Додељивање рола се подешава у оквиру Identity Pool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>
        <w:t xml:space="preserve">Choose role from token – </w:t>
      </w:r>
      <w:r>
        <w:rPr>
          <w:lang/>
        </w:rPr>
        <w:t>н</w:t>
      </w:r>
      <w:r w:rsidR="005F39A5">
        <w:t>а</w:t>
      </w:r>
      <w:r>
        <w:rPr>
          <w:lang/>
        </w:rPr>
        <w:t xml:space="preserve"> </w:t>
      </w:r>
      <w:r w:rsidR="005F39A5">
        <w:t xml:space="preserve"> основ</w:t>
      </w:r>
      <w:r>
        <w:t xml:space="preserve">у групе којој корисник припада </w:t>
      </w:r>
      <w:r>
        <w:rPr>
          <w:lang/>
        </w:rPr>
        <w:t xml:space="preserve">и првенства (енгл. </w:t>
      </w:r>
      <w:r>
        <w:rPr>
          <w:lang w:val="en-GB"/>
        </w:rPr>
        <w:t>precedence</w:t>
      </w:r>
      <w:r>
        <w:rPr>
          <w:lang/>
        </w:rPr>
        <w:t>) које та група има. П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rPr>
          <w:lang/>
        </w:rPr>
        <w:t xml:space="preserve"> и у</w:t>
      </w:r>
      <w:r>
        <w:rPr>
          <w:lang/>
        </w:rPr>
        <w:t>колико се корисник налази у више група, преферирана рола је она која има најниже првенство</w:t>
      </w:r>
    </w:p>
    <w:p w:rsidR="005F39A5" w:rsidRPr="005F39A5" w:rsidRDefault="001B0AEF" w:rsidP="005F39A5">
      <w:pPr>
        <w:pStyle w:val="Teze"/>
      </w:pPr>
      <w:r>
        <w:t xml:space="preserve">Choose role from rule </w:t>
      </w:r>
      <w:r>
        <w:rPr>
          <w:lang/>
        </w:rPr>
        <w:t xml:space="preserve"> - </w:t>
      </w:r>
      <w:r w:rsidR="005F39A5">
        <w:t>Нао</w:t>
      </w:r>
      <w:r>
        <w:rPr>
          <w:lang/>
        </w:rPr>
        <w:t xml:space="preserve"> о</w:t>
      </w:r>
      <w:r w:rsidR="005F39A5">
        <w:t>снову правила која посматрају вредности атрибута које корисник поседуј</w:t>
      </w:r>
      <w:r>
        <w:t>е</w:t>
      </w:r>
      <w:r>
        <w:rPr>
          <w:lang/>
        </w:rPr>
        <w:t>. Раније наведена правила имају предност, а пример овакве евал</w:t>
      </w:r>
      <w:r w:rsidR="00084344">
        <w:rPr>
          <w:lang/>
        </w:rPr>
        <w:t>уације се може видети на слици 2.6</w:t>
      </w:r>
    </w:p>
    <w:p w:rsidR="00D5675E" w:rsidRDefault="005F39A5" w:rsidP="005F39A5">
      <w:pPr>
        <w:pStyle w:val="Teze"/>
        <w:numPr>
          <w:ilvl w:val="0"/>
          <w:numId w:val="0"/>
        </w:numPr>
        <w:ind w:left="288"/>
      </w:pPr>
      <w:r>
        <w:t xml:space="preserve"> </w:t>
      </w:r>
    </w:p>
    <w:p w:rsidR="00D5675E" w:rsidRPr="00F47CB1" w:rsidRDefault="00D5675E" w:rsidP="00753FEF">
      <w:pPr>
        <w:pStyle w:val="Obiantekst"/>
        <w:ind w:firstLine="288"/>
        <w:rPr>
          <w:lang w:val="en-GB"/>
        </w:rPr>
      </w:pPr>
      <w:r>
        <w:lastRenderedPageBreak/>
        <w:t>Ако се одаберу други или трећи начин, могуће је да корисник не задовољава критерујме ниједне улоге (не припада групи или нема одговарајуће вредности атрибута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03238B" w:rsidRPr="00370AFB" w:rsidRDefault="00D5675E" w:rsidP="00753FEF">
      <w:pPr>
        <w:pStyle w:val="Obiantekst"/>
        <w:ind w:firstLine="288"/>
        <w:rPr>
          <w:lang/>
        </w:rPr>
      </w:pPr>
      <w:r>
        <w:t>Унутар Identity Pool</w:t>
      </w:r>
      <w:r w:rsidR="00370AFB">
        <w:t>-а се такође може</w:t>
      </w:r>
      <w:r w:rsidR="00370AFB">
        <w:rPr>
          <w:lang/>
        </w:rPr>
        <w:t xml:space="preserve"> </w:t>
      </w:r>
      <w:r w:rsidR="00370AFB">
        <w:t>креира</w:t>
      </w:r>
      <w:r w:rsidR="00370AFB">
        <w:rPr>
          <w:lang/>
        </w:rPr>
        <w:t>ти и посебна</w:t>
      </w:r>
      <w:r w:rsidR="00370AFB">
        <w:t xml:space="preserve"> </w:t>
      </w:r>
      <w:r w:rsidR="00370AFB">
        <w:rPr>
          <w:lang/>
        </w:rPr>
        <w:t>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rPr>
          <w:lang/>
        </w:rPr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t>Дијаграм тока аутентификације и ауторизације приказан је на слици</w:t>
      </w:r>
      <w:r w:rsidR="00084344">
        <w:t xml:space="preserve"> </w:t>
      </w:r>
      <w:r w:rsidR="00084344">
        <w:rPr>
          <w:lang/>
        </w:rPr>
        <w:t>2</w:t>
      </w:r>
      <w:r w:rsidR="00084344">
        <w:t>.</w:t>
      </w:r>
      <w:r w:rsidR="00084344">
        <w:rPr>
          <w:lang/>
        </w:rPr>
        <w:t>7</w:t>
      </w:r>
      <w:r>
        <w:t>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084344" w:rsidP="00367CEE">
      <w:pPr>
        <w:pStyle w:val="Labelaslike"/>
        <w:sectPr w:rsidR="00367CEE" w:rsidRPr="00F47CB1" w:rsidSect="00F07738">
          <w:headerReference w:type="default" r:id="rId2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Слика </w:t>
      </w:r>
      <w:r>
        <w:rPr>
          <w:lang/>
        </w:rPr>
        <w:t>2</w:t>
      </w:r>
      <w:r>
        <w:t>.</w:t>
      </w:r>
      <w:r>
        <w:rPr>
          <w:lang/>
        </w:rPr>
        <w:t>7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AB12E5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81095"/>
            <wp:effectExtent l="19050" t="0" r="0" b="0"/>
            <wp:docPr id="6" name="Picture 4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A93208" w:rsidRDefault="00A93208" w:rsidP="00A93208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41614" w:rsidRDefault="00A93208" w:rsidP="00A93208">
      <w:pPr>
        <w:pStyle w:val="Obiantekst"/>
        <w:ind w:firstLine="708"/>
      </w:pPr>
      <w:r>
        <w:t xml:space="preserve">Пријављивање на систем се врши уношењем имејла и лозинке. У оквиру странице за пријављивање, корисници имају опцију за повратак налога у случају </w:t>
      </w:r>
      <w:r w:rsidR="00AF5F40">
        <w:t>заборављене</w:t>
      </w:r>
      <w:r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>
        <w:t>.</w:t>
      </w:r>
    </w:p>
    <w:p w:rsidR="00AF2BA5" w:rsidRPr="00AF2BA5" w:rsidRDefault="00AF2BA5" w:rsidP="00AF2BA5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>
        <w:rPr>
          <w:lang w:val="en-GB"/>
        </w:rPr>
        <w:t>Google</w:t>
      </w:r>
      <w:r>
        <w:t xml:space="preserve"> налога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СМС поруке</w:t>
      </w:r>
      <w:r>
        <w:t>.</w:t>
      </w:r>
      <w:r w:rsidR="00690631">
        <w:t xml:space="preserve"> Број телефона се верификује тако што корисник уноси сигурносни код кој</w:t>
      </w:r>
      <w:r w:rsidR="00C704B5">
        <w:t>и му је послат путем СМС поруке</w:t>
      </w:r>
      <w:r>
        <w:t xml:space="preserve">. Двофакторска </w:t>
      </w:r>
      <w:r>
        <w:lastRenderedPageBreak/>
        <w:t>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323CBA" w:rsidRDefault="002D022D" w:rsidP="00323CBA">
      <w:pPr>
        <w:pStyle w:val="Obiantekst"/>
        <w:ind w:firstLine="708"/>
      </w:pPr>
      <w:r>
        <w:t>Администратори могу да раде све што могу да раде и оглашавачи, али поре</w:t>
      </w:r>
      <w:r w:rsidR="00202764">
        <w:t xml:space="preserve">д тога могу и да блокирају и </w:t>
      </w:r>
      <w:r>
        <w:t>одблокирају оглашаваче, као и да бришу огласе које сматрају неприкладним.</w:t>
      </w:r>
      <w:r w:rsidR="0045293A">
        <w:t xml:space="preserve"> </w:t>
      </w:r>
      <w:r w:rsidR="00715D7A">
        <w:t xml:space="preserve">Администратори се додају у систем путем </w:t>
      </w:r>
      <w:r w:rsidR="00715D7A">
        <w:rPr>
          <w:lang w:val="en-GB"/>
        </w:rPr>
        <w:t xml:space="preserve">AWS </w:t>
      </w:r>
      <w:r w:rsidR="00715D7A">
        <w:t>конзоле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>
        <w:rPr>
          <w:lang w:val="en-GB"/>
        </w:rPr>
        <w:t xml:space="preserve">Cognito </w:t>
      </w:r>
      <w:r>
        <w:t>и</w:t>
      </w:r>
      <w:r>
        <w:rPr>
          <w:lang w:val="en-GB"/>
        </w:rPr>
        <w:t xml:space="preserve"> S3</w:t>
      </w:r>
      <w:r>
        <w:t xml:space="preserve"> сервисима (са </w:t>
      </w:r>
      <w:r>
        <w:rPr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>
        <w:rPr>
          <w:lang w:val="en-GB"/>
        </w:rPr>
        <w:t xml:space="preserve">S3 </w:t>
      </w:r>
      <w:r>
        <w:t>за чување слике)</w:t>
      </w:r>
    </w:p>
    <w:p w:rsidR="00EA705D" w:rsidRPr="00EA705D" w:rsidRDefault="00A13366" w:rsidP="00EA705D">
      <w:pPr>
        <w:pStyle w:val="Teze"/>
        <w:numPr>
          <w:ilvl w:val="1"/>
          <w:numId w:val="7"/>
        </w:numPr>
        <w:ind w:left="648"/>
      </w:pPr>
      <w:r>
        <w:t xml:space="preserve">при креирању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EA705D">
        <w:t xml:space="preserve"> одрадити у оквиру фронтенда</w:t>
      </w:r>
      <w:r>
        <w:t xml:space="preserve"> помоћу </w:t>
      </w:r>
      <w:r>
        <w:rPr>
          <w:lang w:val="en-GB"/>
        </w:rPr>
        <w:t xml:space="preserve">Pre-Signed Post Data </w:t>
      </w:r>
      <w:r>
        <w:t xml:space="preserve">функционалности коју нуди </w:t>
      </w:r>
      <w:r>
        <w:rPr>
          <w:lang w:val="en-GB"/>
        </w:rPr>
        <w:t>S3</w:t>
      </w: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lastRenderedPageBreak/>
        <w:t>Модел података</w:t>
      </w:r>
    </w:p>
    <w:p w:rsidR="003D53BE" w:rsidRDefault="003D53BE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1725930"/>
            <wp:effectExtent l="19050" t="0" r="0" b="0"/>
            <wp:docPr id="5" name="Picture 4" descr="class-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-diagram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53BE" w:rsidRPr="003D53BE" w:rsidRDefault="003D53BE" w:rsidP="003D53BE">
      <w:pPr>
        <w:pStyle w:val="Labelaslike"/>
      </w:pPr>
      <w:r>
        <w:t>Слика 3.2 – Класни дијаграм</w:t>
      </w:r>
    </w:p>
    <w:p w:rsidR="00F66878" w:rsidRDefault="00B84B8B" w:rsidP="00F001B0">
      <w:pPr>
        <w:pStyle w:val="Heading3"/>
      </w:pPr>
      <w:r>
        <w:t>Архитектура система</w:t>
      </w:r>
    </w:p>
    <w:p w:rsidR="00E32818" w:rsidRPr="00E32818" w:rsidRDefault="00E32818" w:rsidP="00E32818">
      <w:pPr>
        <w:pStyle w:val="BodyText"/>
      </w:pPr>
    </w:p>
    <w:p w:rsidR="00323CBA" w:rsidRDefault="00DD2CDF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67200" cy="3476625"/>
            <wp:effectExtent l="19050" t="0" r="0" b="0"/>
            <wp:docPr id="15" name="Picture 14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47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365468">
        <w:fldChar w:fldCharType="begin"/>
      </w:r>
      <w:r>
        <w:instrText xml:space="preserve"> STYLEREF 1 \s </w:instrText>
      </w:r>
      <w:r w:rsidR="00365468">
        <w:fldChar w:fldCharType="separate"/>
      </w:r>
      <w:r>
        <w:rPr>
          <w:noProof/>
        </w:rPr>
        <w:t>5</w:t>
      </w:r>
      <w:r w:rsidR="00365468">
        <w:fldChar w:fldCharType="end"/>
      </w:r>
      <w:r>
        <w:t>.</w:t>
      </w:r>
      <w:r w:rsidR="00365468">
        <w:fldChar w:fldCharType="begin"/>
      </w:r>
      <w:r>
        <w:instrText xml:space="preserve"> SEQ Primer \* ARABIC \s 1 </w:instrText>
      </w:r>
      <w:r w:rsidR="00365468">
        <w:fldChar w:fldCharType="separate"/>
      </w:r>
      <w:r>
        <w:rPr>
          <w:noProof/>
        </w:rPr>
        <w:t>1</w:t>
      </w:r>
      <w:r w:rsidR="00365468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4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83A9E" w:rsidRDefault="00883A9E">
      <w:r>
        <w:separator/>
      </w:r>
    </w:p>
  </w:endnote>
  <w:endnote w:type="continuationSeparator" w:id="1">
    <w:p w:rsidR="00883A9E" w:rsidRDefault="00883A9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Footer"/>
      <w:ind w:right="360" w:firstLine="360"/>
    </w:pPr>
  </w:p>
</w:ftr>
</file>

<file path=word/footer5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Footer"/>
      <w:framePr w:wrap="around" w:vAnchor="text" w:hAnchor="page" w:x="5689" w:y="104"/>
      <w:rPr>
        <w:rStyle w:val="PageNumber"/>
      </w:rPr>
    </w:pPr>
  </w:p>
  <w:p w:rsidR="00367CEE" w:rsidRDefault="00367CEE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83A9E" w:rsidRDefault="00883A9E">
      <w:r>
        <w:separator/>
      </w:r>
    </w:p>
  </w:footnote>
  <w:footnote w:type="continuationSeparator" w:id="1">
    <w:p w:rsidR="00883A9E" w:rsidRDefault="00883A9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7CEE">
    <w:pPr>
      <w:pStyle w:val="Header"/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7CEE" w:rsidRDefault="00367CEE" w:rsidP="00917EE4">
    <w:pPr>
      <w:pStyle w:val="Header"/>
      <w:ind w:right="360" w:firstLine="360"/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E72F7">
      <w:rPr>
        <w:rStyle w:val="PageNumber"/>
        <w:noProof/>
      </w:rPr>
      <w:t>7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364C">
      <w:rPr>
        <w:rStyle w:val="PageNumber"/>
        <w:noProof/>
      </w:rPr>
      <w:t>10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70AFB">
      <w:rPr>
        <w:rStyle w:val="PageNumber"/>
        <w:noProof/>
      </w:rPr>
      <w:t>18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67CEE" w:rsidRDefault="0036546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367CEE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B0AEF">
      <w:rPr>
        <w:rStyle w:val="PageNumber"/>
        <w:noProof/>
      </w:rPr>
      <w:t>25</w:t>
    </w:r>
    <w:r>
      <w:rPr>
        <w:rStyle w:val="PageNumber"/>
      </w:rPr>
      <w:fldChar w:fldCharType="end"/>
    </w:r>
  </w:p>
  <w:p w:rsidR="00367CEE" w:rsidRDefault="00367CEE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2867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104A8"/>
    <w:rsid w:val="00012B6C"/>
    <w:rsid w:val="00012F19"/>
    <w:rsid w:val="0001344C"/>
    <w:rsid w:val="000137A9"/>
    <w:rsid w:val="00014DEA"/>
    <w:rsid w:val="00017A86"/>
    <w:rsid w:val="00025964"/>
    <w:rsid w:val="000277A6"/>
    <w:rsid w:val="000301ED"/>
    <w:rsid w:val="0003238B"/>
    <w:rsid w:val="00033395"/>
    <w:rsid w:val="00034068"/>
    <w:rsid w:val="000368DB"/>
    <w:rsid w:val="00040800"/>
    <w:rsid w:val="00044859"/>
    <w:rsid w:val="00045566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6F2D"/>
    <w:rsid w:val="000A0B57"/>
    <w:rsid w:val="000A10D3"/>
    <w:rsid w:val="000A1B61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F0231"/>
    <w:rsid w:val="000F1DAD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3DCC"/>
    <w:rsid w:val="001C6291"/>
    <w:rsid w:val="001C7125"/>
    <w:rsid w:val="001D1D92"/>
    <w:rsid w:val="001D656D"/>
    <w:rsid w:val="001D7D97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C0F3B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284"/>
    <w:rsid w:val="00354659"/>
    <w:rsid w:val="00356CD2"/>
    <w:rsid w:val="00362F9D"/>
    <w:rsid w:val="0036350F"/>
    <w:rsid w:val="003647E5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497C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4A"/>
    <w:rsid w:val="003B75C2"/>
    <w:rsid w:val="003C064C"/>
    <w:rsid w:val="003C06B4"/>
    <w:rsid w:val="003C1869"/>
    <w:rsid w:val="003C2AA5"/>
    <w:rsid w:val="003C4D5B"/>
    <w:rsid w:val="003C5C3A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6DBF"/>
    <w:rsid w:val="005A0239"/>
    <w:rsid w:val="005A35B9"/>
    <w:rsid w:val="005A6EB0"/>
    <w:rsid w:val="005A75BB"/>
    <w:rsid w:val="005B1CBD"/>
    <w:rsid w:val="005B235A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C75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36E3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203A"/>
    <w:rsid w:val="006D3353"/>
    <w:rsid w:val="006D7982"/>
    <w:rsid w:val="006E01C1"/>
    <w:rsid w:val="006E01D0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400CC"/>
    <w:rsid w:val="00741127"/>
    <w:rsid w:val="00745FAB"/>
    <w:rsid w:val="007464C5"/>
    <w:rsid w:val="00746E30"/>
    <w:rsid w:val="00750D7F"/>
    <w:rsid w:val="007519B0"/>
    <w:rsid w:val="00753FEF"/>
    <w:rsid w:val="007551E1"/>
    <w:rsid w:val="00755DB9"/>
    <w:rsid w:val="00755FA5"/>
    <w:rsid w:val="0075691F"/>
    <w:rsid w:val="00756F44"/>
    <w:rsid w:val="0076219B"/>
    <w:rsid w:val="007622FC"/>
    <w:rsid w:val="00762BB0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3339"/>
    <w:rsid w:val="008645B6"/>
    <w:rsid w:val="008652EC"/>
    <w:rsid w:val="008654BB"/>
    <w:rsid w:val="0086603B"/>
    <w:rsid w:val="00870F77"/>
    <w:rsid w:val="00871542"/>
    <w:rsid w:val="008738BC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39A"/>
    <w:rsid w:val="008B3974"/>
    <w:rsid w:val="008B3BF2"/>
    <w:rsid w:val="008C3C25"/>
    <w:rsid w:val="008C4B92"/>
    <w:rsid w:val="008D118D"/>
    <w:rsid w:val="008D1DFE"/>
    <w:rsid w:val="008D23B2"/>
    <w:rsid w:val="008D4F30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87"/>
    <w:rsid w:val="00907915"/>
    <w:rsid w:val="00911EA5"/>
    <w:rsid w:val="00914066"/>
    <w:rsid w:val="00914DD3"/>
    <w:rsid w:val="00917EE4"/>
    <w:rsid w:val="0092039A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27400"/>
    <w:rsid w:val="00A303A5"/>
    <w:rsid w:val="00A30E2C"/>
    <w:rsid w:val="00A31DCD"/>
    <w:rsid w:val="00A324ED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2BA5"/>
    <w:rsid w:val="00AF41BC"/>
    <w:rsid w:val="00AF4381"/>
    <w:rsid w:val="00AF5F40"/>
    <w:rsid w:val="00AF6732"/>
    <w:rsid w:val="00AF7F61"/>
    <w:rsid w:val="00B011C3"/>
    <w:rsid w:val="00B0439C"/>
    <w:rsid w:val="00B07E54"/>
    <w:rsid w:val="00B113C2"/>
    <w:rsid w:val="00B1302E"/>
    <w:rsid w:val="00B13AFB"/>
    <w:rsid w:val="00B1457B"/>
    <w:rsid w:val="00B152EB"/>
    <w:rsid w:val="00B1732E"/>
    <w:rsid w:val="00B210BE"/>
    <w:rsid w:val="00B21CE7"/>
    <w:rsid w:val="00B236DE"/>
    <w:rsid w:val="00B24163"/>
    <w:rsid w:val="00B31421"/>
    <w:rsid w:val="00B34919"/>
    <w:rsid w:val="00B35DE1"/>
    <w:rsid w:val="00B37198"/>
    <w:rsid w:val="00B37AE8"/>
    <w:rsid w:val="00B40330"/>
    <w:rsid w:val="00B42458"/>
    <w:rsid w:val="00B44BA2"/>
    <w:rsid w:val="00B46D0A"/>
    <w:rsid w:val="00B47585"/>
    <w:rsid w:val="00B476CB"/>
    <w:rsid w:val="00B47AD8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74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70BD"/>
    <w:rsid w:val="00C60C93"/>
    <w:rsid w:val="00C62E13"/>
    <w:rsid w:val="00C642A2"/>
    <w:rsid w:val="00C64653"/>
    <w:rsid w:val="00C67B16"/>
    <w:rsid w:val="00C703ED"/>
    <w:rsid w:val="00C704B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97608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6735"/>
    <w:rsid w:val="00DE6E89"/>
    <w:rsid w:val="00DE7ABC"/>
    <w:rsid w:val="00DF1315"/>
    <w:rsid w:val="00DF139A"/>
    <w:rsid w:val="00DF1A3D"/>
    <w:rsid w:val="00DF32B6"/>
    <w:rsid w:val="00DF4C6F"/>
    <w:rsid w:val="00DF5F54"/>
    <w:rsid w:val="00DF68CF"/>
    <w:rsid w:val="00E00868"/>
    <w:rsid w:val="00E01104"/>
    <w:rsid w:val="00E0182D"/>
    <w:rsid w:val="00E0185B"/>
    <w:rsid w:val="00E053D8"/>
    <w:rsid w:val="00E05B89"/>
    <w:rsid w:val="00E11784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2389C"/>
    <w:rsid w:val="00E25F33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7CB1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3BAE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86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34" Type="http://schemas.openxmlformats.org/officeDocument/2006/relationships/hyperlink" Target="https://cider.readthedocs.io/en/latest/" TargetMode="Externa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6.png"/><Relationship Id="rId33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5.png"/><Relationship Id="rId32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31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image" Target="media/image8.png"/><Relationship Id="rId30" Type="http://schemas.openxmlformats.org/officeDocument/2006/relationships/image" Target="media/image10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5</TotalTime>
  <Pages>31</Pages>
  <Words>3716</Words>
  <Characters>21186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4853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191</cp:revision>
  <cp:lastPrinted>2018-08-23T19:24:00Z</cp:lastPrinted>
  <dcterms:created xsi:type="dcterms:W3CDTF">2022-08-22T08:47:00Z</dcterms:created>
  <dcterms:modified xsi:type="dcterms:W3CDTF">2022-09-16T01:11:00Z</dcterms:modified>
</cp:coreProperties>
</file>